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excited to apply for the UX UI Designer position at your esteemed organization. As a passionate and experienced professional in the field of user experience (UX) and user interface (UI) design, I have dedicated my career to creating intuitive, visually appealing, and functionally effective digital products. My work has been deeply rooted in understanding user needs, solving complex problems through design thinking, and delivering solutions that align with business goals. With a strong foundation in both technical and creative disciplines, I am confident in my ability to contribute meaningfully to your team based in India Bangalore.</w:t>
      </w:r>
    </w:p>
    <w:p>
      <w:pPr>
        <w:pStyle w:val="BodyText"/>
      </w:pPr>
      <w:r>
        <w:t xml:space="preserve">India Bangalore has always been a hub of innovation, creativity, and technological advancement. As a UX UI Designer operating within this vibrant ecosystem, I have witnessed firsthand the unique challenges and opportunities that arise from designing for a diverse user base. Bangalore’s dynamic startup culture, growing demand for digital solutions, and emphasis on user-centric design make it an ideal environment to thrive as a designer. My experience in this region has equipped me with insights into local user behaviors, cultural nuances, and the evolving demands of the Indian market. I am eager to bring this expertise to your organization and help shape products that resonate with users across India and beyond.</w:t>
      </w:r>
    </w:p>
    <w:bookmarkStart w:id="20" w:name="why-i-am-a-strong-fit-for-your-team"/>
    <w:p>
      <w:pPr>
        <w:pStyle w:val="Heading2"/>
      </w:pPr>
      <w:r>
        <w:t xml:space="preserve">Why I Am a Strong Fit for Your Team</w:t>
      </w:r>
    </w:p>
    <w:p>
      <w:pPr>
        <w:pStyle w:val="FirstParagraph"/>
      </w:pPr>
      <w:r>
        <w:t xml:space="preserve">As a UX UI Designer, my primary focus has always been on creating seamless user experiences that balance aesthetics with functionality. I have extensive experience in the entire design process, from initial research and wireframing to prototyping and final implementation. My ability to translate complex requirements into elegant solutions has allowed me to collaborate effectively with cross-functional teams, including developers, product managers, and stakeholders.</w:t>
      </w:r>
    </w:p>
    <w:p>
      <w:pPr>
        <w:pStyle w:val="BodyText"/>
      </w:pPr>
      <w:r>
        <w:t xml:space="preserve">In India Bangalore’s competitive tech landscape, the role of a UX UI Designer is critical. Companies here are not only competing globally but also addressing local challenges that require tailored solutions. I have worked on projects that prioritize accessibility, scalability, and cultural relevance—key factors in delivering products that succeed in the Indian market. For instance, I recently led a project for a fintech startup where my team designed an app tailored to users with limited digital literacy. By simplifying navigation, using local language support, and incorporating visual cues that align with Indian user habits, we increased user engagement by over 40% within six months.</w:t>
      </w:r>
    </w:p>
    <w:p>
      <w:pPr>
        <w:pStyle w:val="BodyText"/>
      </w:pPr>
      <w:r>
        <w:t xml:space="preserve">My proficiency in tools such as Figma, Sketch, Adobe XD, and Axure has enabled me to create high-fidelity prototypes and collaborate efficiently with stakeholders. I also have a strong grasp of usability testing methodologies, which I have applied to gather actionable insights and refine designs. In India Bangalore’s fast-paced environment, the ability to iterate quickly while maintaining quality is essential. My approach combines data-driven decision-making with a deep empathy for users, ensuring that every design choice is both functional and emotionally resonant.</w:t>
      </w:r>
    </w:p>
    <w:bookmarkEnd w:id="20"/>
    <w:bookmarkStart w:id="21" w:name="X13afabe97e53fde851c4f0670a6601790a7798f"/>
    <w:p>
      <w:pPr>
        <w:pStyle w:val="Heading2"/>
      </w:pPr>
      <w:r>
        <w:t xml:space="preserve">My Vision as a UX UI Designer in India Bangalore</w:t>
      </w:r>
    </w:p>
    <w:p>
      <w:pPr>
        <w:pStyle w:val="FirstParagraph"/>
      </w:pPr>
      <w:r>
        <w:t xml:space="preserve">India Bangalore’s tech industry is known for its innovation and forward-thinking mindset. As a UX UI Designer, I aim to contribute to this culture by pushing the boundaries of what’s possible in digital design. I believe that great design is not just about aesthetics—it’s about solving real-world problems and creating meaningful connections between users and technology.</w:t>
      </w:r>
    </w:p>
    <w:p>
      <w:pPr>
        <w:pStyle w:val="BodyText"/>
      </w:pPr>
      <w:r>
        <w:t xml:space="preserve">One of my core values as a designer is inclusivity. In India, where internet penetration is growing rapidly but access to technology remains uneven, designing for diversity is non-negotiable. I have worked on projects that cater to users with varying levels of digital literacy, ensuring that products are accessible to all. For example, in a recent project for an e-commerce platform targeting rural markets, I focused on minimizing cognitive load by simplifying workflows and using familiar icons and terminology. This approach helped the platform achieve a 30% increase in user retention among first-time digital users.</w:t>
      </w:r>
    </w:p>
    <w:p>
      <w:pPr>
        <w:pStyle w:val="BodyText"/>
      </w:pPr>
      <w:r>
        <w:t xml:space="preserve">Another aspect of my work in India Bangalore is staying ahead of trends. The region is a breeding ground for emerging technologies like AI, blockchain, and IoT. As a UX UI Designer, I have explored how these innovations can be integrated into intuitive interfaces that empower users. I am particularly interested in how design can bridge the gap between advanced technology and everyday users, making complex systems feel approachable and user-friendly.</w:t>
      </w:r>
    </w:p>
    <w:bookmarkEnd w:id="21"/>
    <w:bookmarkStart w:id="22" w:name="why-your-organization-stands-out"/>
    <w:p>
      <w:pPr>
        <w:pStyle w:val="Heading2"/>
      </w:pPr>
      <w:r>
        <w:t xml:space="preserve">Why Your Organization Stands Out</w:t>
      </w:r>
    </w:p>
    <w:p>
      <w:pPr>
        <w:pStyle w:val="FirstParagraph"/>
      </w:pPr>
      <w:r>
        <w:t xml:space="preserve">Your organization’s commitment to innovation and user-centered design aligns perfectly with my professional values. I have followed your work in [mention specific projects, products, or services if known] and am inspired by the impact you have made in the Indian market. Bangalore’s tech scene thrives on companies that prioritize both creativity and practicality, and I am eager to contribute to this legacy.</w:t>
      </w:r>
    </w:p>
    <w:p>
      <w:pPr>
        <w:pStyle w:val="BodyText"/>
      </w:pPr>
      <w:r>
        <w:t xml:space="preserve">I am particularly drawn to your focus on [mention a specific value or initiative of the company, such as "sustainability," "community engagement," or "technological disruption"]. As a UX UI Designer, I believe that design should not only meet user needs but also drive positive change. I am confident that my skills and passion for creating meaningful experiences will complement your team’s goals.</w:t>
      </w:r>
    </w:p>
    <w:bookmarkEnd w:id="22"/>
    <w:bookmarkStart w:id="23" w:name="conclusion"/>
    <w:p>
      <w:pPr>
        <w:pStyle w:val="Heading2"/>
      </w:pPr>
      <w:r>
        <w:t xml:space="preserve">Conclusion</w:t>
      </w:r>
    </w:p>
    <w:p>
      <w:pPr>
        <w:pStyle w:val="FirstParagraph"/>
      </w:pPr>
      <w:r>
        <w:t xml:space="preserve">In conclusion, I am enthusiastic about the opportunity to join your team as a UX UI Designer in India Bangalore. My experience, combined with my deep understanding of the local market and commitment to user-centric design, positions me to make a significant contribution. I would welcome the chance to discuss how my background and vision align with your organization’s mission.</w:t>
      </w:r>
    </w:p>
    <w:p>
      <w:pPr>
        <w:pStyle w:val="BodyText"/>
      </w:pPr>
      <w:r>
        <w:t xml:space="preserve">Thank you for considering my application. I look forward to the possibility of contributing to your success in this exciting phase of growth.</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cp:keywords/>
  <dcterms:created xsi:type="dcterms:W3CDTF">2026-06-02T18:01:29Z</dcterms:created>
  <dcterms:modified xsi:type="dcterms:W3CDTF">2026-06-02T18:01:29Z</dcterms:modified>
</cp:coreProperties>
</file>

<file path=docProps/custom.xml><?xml version="1.0" encoding="utf-8"?>
<Properties xmlns="http://schemas.openxmlformats.org/officeDocument/2006/custom-properties" xmlns:vt="http://schemas.openxmlformats.org/officeDocument/2006/docPropsVTypes"/>
</file>